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DF7844" w:rsidR="000C46B1" w:rsidP="007316C9" w:rsidRDefault="00DF7844" w14:paraId="24169ED8" w14:textId="37ECBB7D">
      <w:pPr>
        <w:spacing w:line="480" w:lineRule="auto"/>
        <w:ind w:firstLine="720"/>
        <w:jc w:val="center"/>
        <w:rPr>
          <w:lang w:val="es-ES"/>
        </w:rPr>
      </w:pPr>
      <w:r>
        <w:rPr>
          <w:lang w:val="es-419"/>
        </w:rPr>
        <w:t>Los Filtros de I</w:t>
      </w:r>
      <w:proofErr w:type="spellStart"/>
      <w:r w:rsidRPr="00DF7844">
        <w:rPr>
          <w:lang w:val="es-ES"/>
        </w:rPr>
        <w:t>nstagram</w:t>
      </w:r>
      <w:proofErr w:type="spellEnd"/>
      <w:r w:rsidRPr="00DF7844">
        <w:rPr>
          <w:lang w:val="es-ES"/>
        </w:rPr>
        <w:t xml:space="preserve"> </w:t>
      </w:r>
      <w:r>
        <w:rPr>
          <w:lang w:val="es-419"/>
        </w:rPr>
        <w:t>y la Biblia</w:t>
      </w:r>
      <w:r w:rsidRPr="00DF7844" w:rsidR="00E25001">
        <w:rPr>
          <w:lang w:val="es-ES"/>
        </w:rPr>
        <w:t xml:space="preserve"> </w:t>
      </w:r>
    </w:p>
    <w:p w:rsidRPr="002810D9" w:rsidR="000819D4" w:rsidP="007316C9" w:rsidRDefault="000819D4" w14:paraId="3E496750" w14:textId="72F5FBB6">
      <w:pPr>
        <w:spacing w:line="480" w:lineRule="auto"/>
        <w:ind w:firstLine="720"/>
        <w:jc w:val="center"/>
        <w:rPr>
          <w:lang w:val="es-ES"/>
        </w:rPr>
      </w:pPr>
      <w:r w:rsidRPr="002810D9">
        <w:rPr>
          <w:lang w:val="es-ES"/>
        </w:rPr>
        <w:t xml:space="preserve">Sam </w:t>
      </w:r>
      <w:proofErr w:type="spellStart"/>
      <w:r w:rsidRPr="002810D9">
        <w:rPr>
          <w:lang w:val="es-ES"/>
        </w:rPr>
        <w:t>Weyer</w:t>
      </w:r>
      <w:proofErr w:type="spellEnd"/>
    </w:p>
    <w:p w:rsidRPr="002810D9" w:rsidR="00E25001" w:rsidP="007316C9" w:rsidRDefault="00E25001" w14:paraId="12D88775" w14:textId="77777777">
      <w:pPr>
        <w:spacing w:line="480" w:lineRule="auto"/>
        <w:ind w:firstLine="720"/>
        <w:jc w:val="center"/>
        <w:rPr>
          <w:lang w:val="es-ES"/>
        </w:rPr>
      </w:pPr>
    </w:p>
    <w:p w:rsidRPr="00DF7844" w:rsidR="00E25001" w:rsidP="37B2770E" w:rsidRDefault="00DF7844" w14:paraId="17D155D1" w14:textId="2CE16079">
      <w:pPr>
        <w:spacing w:line="480" w:lineRule="auto"/>
        <w:rPr>
          <w:b w:val="1"/>
          <w:bCs w:val="1"/>
          <w:lang w:val="es-ES"/>
        </w:rPr>
      </w:pPr>
      <w:r w:rsidRPr="37B2770E" w:rsidR="37B2770E">
        <w:rPr>
          <w:b w:val="1"/>
          <w:bCs w:val="1"/>
          <w:lang w:val="es-ES"/>
        </w:rPr>
        <w:t>Introducción</w:t>
      </w:r>
    </w:p>
    <w:p w:rsidRPr="00D06B71" w:rsidR="00D06B71" w:rsidP="37B2770E" w:rsidRDefault="00D06B71" w14:paraId="380A731F" w14:textId="51990CDD">
      <w:pPr>
        <w:spacing w:line="480" w:lineRule="auto"/>
        <w:ind w:firstLine="0"/>
        <w:rPr>
          <w:i w:val="1"/>
          <w:iCs w:val="1"/>
          <w:lang w:val="es-ES"/>
        </w:rPr>
      </w:pPr>
      <w:r w:rsidRPr="37B2770E" w:rsidR="37B2770E">
        <w:rPr>
          <w:i w:val="1"/>
          <w:iCs w:val="1"/>
          <w:lang w:val="es-ES"/>
        </w:rPr>
        <w:t xml:space="preserve">Si </w:t>
      </w:r>
      <w:r w:rsidRPr="37B2770E" w:rsidR="37B2770E">
        <w:rPr>
          <w:i w:val="1"/>
          <w:iCs w:val="1"/>
          <w:lang w:val="es-419"/>
        </w:rPr>
        <w:t>uste</w:t>
      </w:r>
      <w:r w:rsidRPr="37B2770E" w:rsidR="37B2770E">
        <w:rPr>
          <w:i w:val="1"/>
          <w:iCs w:val="1"/>
          <w:lang w:val="es-419"/>
        </w:rPr>
        <w:t>d</w:t>
      </w:r>
      <w:r w:rsidRPr="37B2770E" w:rsidR="37B2770E">
        <w:rPr>
          <w:i w:val="1"/>
          <w:iCs w:val="1"/>
          <w:lang w:val="es-419"/>
        </w:rPr>
        <w:t xml:space="preserve"> es</w:t>
      </w:r>
      <w:r w:rsidRPr="37B2770E" w:rsidR="37B2770E">
        <w:rPr>
          <w:i w:val="1"/>
          <w:iCs w:val="1"/>
          <w:lang w:val="es-ES"/>
        </w:rPr>
        <w:t xml:space="preserve"> como yo, revisa Instagram unas quinientas veces al día (pued</w:t>
      </w:r>
      <w:r w:rsidRPr="37B2770E" w:rsidR="37B2770E">
        <w:rPr>
          <w:i w:val="1"/>
          <w:iCs w:val="1"/>
          <w:lang w:val="es-ES"/>
        </w:rPr>
        <w:t>e</w:t>
      </w:r>
      <w:r w:rsidRPr="37B2770E" w:rsidR="37B2770E">
        <w:rPr>
          <w:i w:val="1"/>
          <w:iCs w:val="1"/>
          <w:lang w:val="es-419"/>
        </w:rPr>
        <w:t xml:space="preserve"> estar exagerando un poco</w:t>
      </w:r>
      <w:r w:rsidRPr="37B2770E" w:rsidR="37B2770E">
        <w:rPr>
          <w:i w:val="1"/>
          <w:iCs w:val="1"/>
          <w:lang w:val="es-ES"/>
        </w:rPr>
        <w:t xml:space="preserve">). </w:t>
      </w:r>
      <w:r w:rsidRPr="37B2770E" w:rsidR="37B2770E">
        <w:rPr>
          <w:i w:val="1"/>
          <w:iCs w:val="1"/>
          <w:lang w:val="es-ES"/>
        </w:rPr>
        <w:t xml:space="preserve">Vivimos </w:t>
      </w:r>
      <w:r w:rsidRPr="37B2770E" w:rsidR="37B2770E">
        <w:rPr>
          <w:i w:val="1"/>
          <w:iCs w:val="1"/>
          <w:lang w:val="es-ES"/>
        </w:rPr>
        <w:t>p</w:t>
      </w:r>
      <w:r w:rsidRPr="37B2770E" w:rsidR="37B2770E">
        <w:rPr>
          <w:i w:val="1"/>
          <w:iCs w:val="1"/>
          <w:lang w:val="es-ES"/>
        </w:rPr>
        <w:t>romedio de</w:t>
      </w:r>
      <w:r w:rsidRPr="37B2770E" w:rsidR="37B2770E">
        <w:rPr>
          <w:i w:val="1"/>
          <w:iCs w:val="1"/>
          <w:lang w:val="es-ES"/>
        </w:rPr>
        <w:t xml:space="preserve"> la vida de nuestros amigos, observando lo que nos gusta e ignorando lo que no </w:t>
      </w:r>
      <w:r w:rsidRPr="37B2770E" w:rsidR="37B2770E">
        <w:rPr>
          <w:i w:val="1"/>
          <w:iCs w:val="1"/>
          <w:lang w:val="es-ES"/>
        </w:rPr>
        <w:t>nos gusta</w:t>
      </w:r>
      <w:r w:rsidRPr="37B2770E" w:rsidR="37B2770E">
        <w:rPr>
          <w:i w:val="1"/>
          <w:iCs w:val="1"/>
          <w:lang w:val="es-ES"/>
        </w:rPr>
        <w:t xml:space="preserve">. En la mayoría de los casos, estas imágenes son una pequeña </w:t>
      </w:r>
      <w:r w:rsidRPr="37B2770E" w:rsidR="37B2770E">
        <w:rPr>
          <w:i w:val="1"/>
          <w:iCs w:val="1"/>
          <w:lang w:val="es-419"/>
        </w:rPr>
        <w:t>fotografía</w:t>
      </w:r>
      <w:r w:rsidRPr="37B2770E" w:rsidR="37B2770E">
        <w:rPr>
          <w:i w:val="1"/>
          <w:iCs w:val="1"/>
          <w:lang w:val="es-ES"/>
        </w:rPr>
        <w:t xml:space="preserve"> de cómo son las vidas de las personas. Vayamos por la sala y compartamos una "</w:t>
      </w:r>
      <w:r w:rsidRPr="37B2770E" w:rsidR="37B2770E">
        <w:rPr>
          <w:i w:val="1"/>
          <w:iCs w:val="1"/>
          <w:lang w:val="es-419"/>
        </w:rPr>
        <w:t>fotografia</w:t>
      </w:r>
      <w:r w:rsidRPr="37B2770E" w:rsidR="37B2770E">
        <w:rPr>
          <w:i w:val="1"/>
          <w:iCs w:val="1"/>
          <w:lang w:val="es-ES"/>
        </w:rPr>
        <w:t>" de cómo ha sido nuestra semana hasta ahora.</w:t>
      </w:r>
    </w:p>
    <w:p w:rsidRPr="00D06B71" w:rsidR="0051222F" w:rsidP="37B2770E" w:rsidRDefault="00074DD7" w14:paraId="31477D4D" w14:textId="3880CC18">
      <w:pPr>
        <w:spacing w:line="480" w:lineRule="auto"/>
        <w:ind w:firstLine="0"/>
        <w:rPr>
          <w:i w:val="1"/>
          <w:iCs w:val="1"/>
          <w:lang w:val="es-ES"/>
        </w:rPr>
      </w:pPr>
      <w:r w:rsidRPr="37B2770E" w:rsidR="37B2770E">
        <w:rPr>
          <w:i w:val="1"/>
          <w:iCs w:val="1"/>
          <w:lang w:val="es-ES"/>
        </w:rPr>
        <w:t>Anim</w:t>
      </w:r>
      <w:r w:rsidRPr="37B2770E" w:rsidR="37B2770E">
        <w:rPr>
          <w:i w:val="1"/>
          <w:iCs w:val="1"/>
          <w:lang w:val="es-ES"/>
        </w:rPr>
        <w:t>a</w:t>
      </w:r>
      <w:r w:rsidRPr="37B2770E" w:rsidR="37B2770E">
        <w:rPr>
          <w:i w:val="1"/>
          <w:iCs w:val="1"/>
          <w:lang w:val="es-ES"/>
        </w:rPr>
        <w:t xml:space="preserve"> a todos a participar.</w:t>
      </w:r>
    </w:p>
    <w:p w:rsidRPr="00D06B71" w:rsidR="0051222F" w:rsidP="00C058A4" w:rsidRDefault="0051222F" w14:paraId="1E9EBEA7" w14:textId="77777777">
      <w:pPr>
        <w:spacing w:line="480" w:lineRule="auto"/>
        <w:rPr>
          <w:i/>
          <w:lang w:val="es-ES"/>
        </w:rPr>
      </w:pPr>
    </w:p>
    <w:p w:rsidRPr="003B71FC" w:rsidR="0051222F" w:rsidP="00C058A4" w:rsidRDefault="003B71FC" w14:paraId="4B04D1AD" w14:textId="1B5E6F4D">
      <w:pPr>
        <w:spacing w:line="480" w:lineRule="auto"/>
        <w:rPr>
          <w:b/>
          <w:lang w:val="es-419"/>
        </w:rPr>
      </w:pPr>
      <w:r>
        <w:rPr>
          <w:b/>
          <w:lang w:val="es-419"/>
        </w:rPr>
        <w:t>Alabanza</w:t>
      </w:r>
    </w:p>
    <w:p w:rsidRPr="003B71FC" w:rsidR="00F94418" w:rsidP="37B2770E" w:rsidRDefault="003B71FC" w14:paraId="096B2A10" w14:textId="7E542536" w14:noSpellErr="1">
      <w:pPr>
        <w:spacing w:line="480" w:lineRule="auto"/>
        <w:ind w:firstLine="0"/>
        <w:rPr>
          <w:i w:val="1"/>
          <w:iCs w:val="1"/>
          <w:lang w:val="es-ES"/>
        </w:rPr>
      </w:pPr>
      <w:r w:rsidRPr="37B2770E" w:rsidR="37B2770E">
        <w:rPr>
          <w:i w:val="1"/>
          <w:iCs w:val="1"/>
          <w:lang w:val="es-ES"/>
        </w:rPr>
        <w:t>Invite a todos a hablar sobre algo bueno que le</w:t>
      </w:r>
      <w:r w:rsidRPr="37B2770E" w:rsidR="37B2770E">
        <w:rPr>
          <w:i w:val="1"/>
          <w:iCs w:val="1"/>
          <w:lang w:val="es-ES"/>
        </w:rPr>
        <w:t xml:space="preserve">s sucedió esta semana y </w:t>
      </w:r>
      <w:r w:rsidRPr="37B2770E" w:rsidR="37B2770E">
        <w:rPr>
          <w:i w:val="1"/>
          <w:iCs w:val="1"/>
          <w:lang w:val="es-419"/>
        </w:rPr>
        <w:t>enlácelo</w:t>
      </w:r>
      <w:r w:rsidRPr="37B2770E" w:rsidR="37B2770E">
        <w:rPr>
          <w:i w:val="1"/>
          <w:iCs w:val="1"/>
          <w:lang w:val="es-ES"/>
        </w:rPr>
        <w:t xml:space="preserve"> </w:t>
      </w:r>
      <w:r w:rsidRPr="37B2770E" w:rsidR="37B2770E">
        <w:rPr>
          <w:i w:val="1"/>
          <w:iCs w:val="1"/>
          <w:lang w:val="es-419"/>
        </w:rPr>
        <w:t>con la forma en las que</w:t>
      </w:r>
      <w:r w:rsidRPr="37B2770E" w:rsidR="37B2770E">
        <w:rPr>
          <w:i w:val="1"/>
          <w:iCs w:val="1"/>
          <w:lang w:val="es-ES"/>
        </w:rPr>
        <w:t xml:space="preserve"> las bendiciones de Dios son evidentes a lo largo de nuestras vidas.</w:t>
      </w:r>
    </w:p>
    <w:p w:rsidRPr="003B71FC" w:rsidR="001E629B" w:rsidP="00C058A4" w:rsidRDefault="001E629B" w14:paraId="78A88F76" w14:textId="77777777">
      <w:pPr>
        <w:spacing w:line="480" w:lineRule="auto"/>
        <w:rPr>
          <w:lang w:val="es-ES"/>
        </w:rPr>
      </w:pPr>
    </w:p>
    <w:p w:rsidRPr="002810D9" w:rsidR="0070014E" w:rsidP="00C058A4" w:rsidRDefault="003B71FC" w14:paraId="2E27FCEE" w14:textId="26AC70B4">
      <w:pPr>
        <w:spacing w:line="480" w:lineRule="auto"/>
        <w:rPr>
          <w:b/>
          <w:lang w:val="es-ES"/>
        </w:rPr>
      </w:pPr>
      <w:r w:rsidRPr="002810D9">
        <w:rPr>
          <w:b/>
          <w:lang w:val="es-ES"/>
        </w:rPr>
        <w:t>Parábola</w:t>
      </w:r>
    </w:p>
    <w:p w:rsidRPr="003B71FC" w:rsidR="0070014E" w:rsidP="37B2770E" w:rsidRDefault="003B71FC" w14:paraId="4F1EF6AD" w14:textId="3902ADF5">
      <w:pPr>
        <w:spacing w:line="480" w:lineRule="auto"/>
        <w:ind w:firstLine="0"/>
        <w:rPr>
          <w:lang w:val="es-ES"/>
        </w:rPr>
      </w:pPr>
      <w:r w:rsidRPr="37B2770E" w:rsidR="37B2770E">
        <w:rPr>
          <w:lang w:val="es-ES"/>
        </w:rPr>
        <w:t xml:space="preserve">Una de las características más populares que tiene Instagram son los filtros que podemos aplicar a las imágenes que publicamos. Estos filtros cambian el aspecto de nuestras imágenes. Mientras que la imagen puede estar en blanco y negro ahora, la imagen de abajo sigue siendo la misma. Profundicemos un poco más en ese concepto y aprendamos cómo puede </w:t>
      </w:r>
      <w:r w:rsidRPr="37B2770E" w:rsidR="37B2770E">
        <w:rPr>
          <w:lang w:val="es-ES"/>
        </w:rPr>
        <w:t xml:space="preserve">ser </w:t>
      </w:r>
      <w:r w:rsidRPr="37B2770E" w:rsidR="37B2770E">
        <w:rPr>
          <w:lang w:val="es-ES"/>
        </w:rPr>
        <w:t>usar</w:t>
      </w:r>
      <w:r w:rsidRPr="37B2770E" w:rsidR="37B2770E">
        <w:rPr>
          <w:lang w:val="es-ES"/>
        </w:rPr>
        <w:t>ado</w:t>
      </w:r>
      <w:r w:rsidRPr="37B2770E" w:rsidR="37B2770E">
        <w:rPr>
          <w:lang w:val="es-ES"/>
        </w:rPr>
        <w:t xml:space="preserve"> para ver las cosas a través de los ojos de Dios.</w:t>
      </w:r>
    </w:p>
    <w:p w:rsidRPr="003B71FC" w:rsidR="00A36A26" w:rsidP="00C058A4" w:rsidRDefault="00A36A26" w14:paraId="2B519BEE" w14:textId="77777777">
      <w:pPr>
        <w:spacing w:line="480" w:lineRule="auto"/>
        <w:rPr>
          <w:lang w:val="es-ES"/>
        </w:rPr>
      </w:pPr>
    </w:p>
    <w:p w:rsidRPr="000C4875" w:rsidR="00A36A26" w:rsidP="00C058A4" w:rsidRDefault="00A36A26" w14:paraId="12D5908F" w14:textId="6F8654EC">
      <w:pPr>
        <w:spacing w:line="480" w:lineRule="auto"/>
        <w:rPr>
          <w:lang w:val="es-419"/>
        </w:rPr>
      </w:pPr>
      <w:proofErr w:type="spellStart"/>
      <w:r w:rsidRPr="000C4875">
        <w:rPr>
          <w:b/>
          <w:lang w:val="es-ES"/>
        </w:rPr>
        <w:lastRenderedPageBreak/>
        <w:t>Present</w:t>
      </w:r>
      <w:proofErr w:type="spellEnd"/>
      <w:r w:rsidR="000C4875">
        <w:rPr>
          <w:b/>
          <w:lang w:val="es-419"/>
        </w:rPr>
        <w:t>e</w:t>
      </w:r>
    </w:p>
    <w:p w:rsidRPr="000C4875" w:rsidR="00A36A26" w:rsidP="37B2770E" w:rsidRDefault="000C4875" w14:paraId="6D1F2BFD" w14:textId="4F0ACF0E">
      <w:pPr>
        <w:spacing w:line="480" w:lineRule="auto"/>
        <w:ind w:firstLine="0"/>
        <w:rPr>
          <w:lang w:val="es-ES"/>
        </w:rPr>
      </w:pPr>
      <w:r w:rsidRPr="37B2770E" w:rsidR="37B2770E">
        <w:rPr>
          <w:lang w:val="es-ES"/>
        </w:rPr>
        <w:t>M</w:t>
      </w:r>
      <w:r w:rsidRPr="37B2770E" w:rsidR="37B2770E">
        <w:rPr>
          <w:lang w:val="es-ES"/>
        </w:rPr>
        <w:t xml:space="preserve">uchos filtros que tiene Instagram pueden </w:t>
      </w:r>
      <w:r w:rsidRPr="37B2770E" w:rsidR="37B2770E">
        <w:rPr>
          <w:lang w:val="es-419"/>
        </w:rPr>
        <w:t xml:space="preserve">ser </w:t>
      </w:r>
      <w:r w:rsidRPr="37B2770E" w:rsidR="37B2770E">
        <w:rPr>
          <w:lang w:val="es-ES"/>
        </w:rPr>
        <w:t>compara</w:t>
      </w:r>
      <w:r w:rsidRPr="37B2770E" w:rsidR="37B2770E">
        <w:rPr>
          <w:lang w:val="es-419"/>
        </w:rPr>
        <w:t>dos</w:t>
      </w:r>
      <w:r w:rsidRPr="37B2770E" w:rsidR="37B2770E">
        <w:rPr>
          <w:lang w:val="es-ES"/>
        </w:rPr>
        <w:t xml:space="preserve"> con algunos de los filtros que Dios coloca en nuestras vidas. Veamos algunos de estos filtros:</w:t>
      </w:r>
    </w:p>
    <w:p w:rsidRPr="000C4875" w:rsidR="0094130F" w:rsidP="37B2770E" w:rsidRDefault="000C4875" w14:paraId="254C09F3" w14:textId="0BD23960">
      <w:pPr>
        <w:pStyle w:val="Normal"/>
        <w:spacing w:line="480" w:lineRule="auto"/>
        <w:ind w:firstLine="0"/>
        <w:rPr>
          <w:lang w:val="es-ES"/>
        </w:rPr>
      </w:pPr>
      <w:r w:rsidRPr="37B2770E" w:rsidR="37B2770E">
        <w:rPr>
          <w:i w:val="1"/>
          <w:iCs w:val="1"/>
          <w:lang w:val="es-ES"/>
        </w:rPr>
        <w:t>Actitud</w:t>
      </w:r>
      <w:r w:rsidRPr="37B2770E" w:rsidR="37B2770E">
        <w:rPr>
          <w:lang w:val="es-ES"/>
        </w:rPr>
        <w:t>—</w:t>
      </w:r>
      <w:r w:rsidRPr="37B2770E" w:rsidR="37B2770E">
        <w:rPr>
          <w:lang w:val="es-ES"/>
        </w:rPr>
        <w:t xml:space="preserve">La Biblia nos dice en Filipenses 2:14 RVR v. 14 </w:t>
      </w:r>
      <w:r w:rsidRPr="37B2770E" w:rsidR="37B2770E">
        <w:rPr>
          <w:rFonts w:ascii="Calibri" w:hAnsi="Calibri" w:eastAsia="Calibri" w:cs="Calibri"/>
          <w:noProof w:val="0"/>
          <w:sz w:val="24"/>
          <w:szCs w:val="24"/>
          <w:lang w:val="es-ES"/>
        </w:rPr>
        <w:t xml:space="preserve">Haced todo sin murmuraciones y </w:t>
      </w:r>
      <w:r w:rsidRPr="37B2770E" w:rsidR="37B2770E">
        <w:rPr>
          <w:rFonts w:ascii="Calibri" w:hAnsi="Calibri" w:eastAsia="Calibri" w:cs="Calibri"/>
          <w:noProof w:val="0"/>
          <w:sz w:val="24"/>
          <w:szCs w:val="24"/>
          <w:lang w:val="es-ES"/>
        </w:rPr>
        <w:t>contiendas,</w:t>
      </w:r>
      <w:r w:rsidRPr="37B2770E" w:rsidR="37B2770E">
        <w:rPr>
          <w:lang w:val="es-ES"/>
        </w:rPr>
        <w:t xml:space="preserve"> </w:t>
      </w:r>
      <w:r w:rsidRPr="37B2770E" w:rsidR="37B2770E">
        <w:rPr>
          <w:lang w:val="es-ES"/>
        </w:rPr>
        <w:t xml:space="preserve">Es más fácil decir que no debemos quejarnos </w:t>
      </w:r>
      <w:r w:rsidRPr="37B2770E" w:rsidR="37B2770E">
        <w:rPr>
          <w:lang w:val="es-419"/>
        </w:rPr>
        <w:t>que</w:t>
      </w:r>
      <w:r w:rsidRPr="37B2770E" w:rsidR="37B2770E">
        <w:rPr>
          <w:lang w:val="es-ES"/>
        </w:rPr>
        <w:t xml:space="preserve"> abstenernos de quejarnos. Sin embargo, necesitamos aplicar el filtro de Dios a nuestra actitud. Cuando nos enojamos con un compañero de clase, debemos recordar que estamos llamados a ser una luz en este mundo, y perder la paciencia por algo insignificante es lo opuesto a ser una luz. Nuestra actitud es una elección, y debemos elegir verla a través del filtro que Dios nos ha dado en Su Palabra.</w:t>
      </w:r>
    </w:p>
    <w:p w:rsidRPr="00704255" w:rsidR="0094130F" w:rsidP="37B2770E" w:rsidRDefault="00704255" w14:paraId="28522D4A" w14:textId="420BB058">
      <w:pPr>
        <w:pStyle w:val="Normal"/>
        <w:spacing w:line="480" w:lineRule="auto"/>
        <w:ind w:firstLine="0"/>
        <w:rPr>
          <w:lang w:val="es-ES"/>
        </w:rPr>
      </w:pPr>
      <w:r w:rsidRPr="37B2770E" w:rsidR="37B2770E">
        <w:rPr>
          <w:i w:val="1"/>
          <w:iCs w:val="1"/>
          <w:lang w:val="es-ES"/>
        </w:rPr>
        <w:t>Perspectiva</w:t>
      </w:r>
      <w:r w:rsidRPr="37B2770E" w:rsidR="37B2770E">
        <w:rPr>
          <w:lang w:val="es-ES"/>
        </w:rPr>
        <w:t>—A veces es difícil para nosotros poner las cosas en la perspectiva correcta. Cuando fallamos en un examen de matemáticas o nos lastima un amigo, puede parecer que todo se está derrumbando a nuestro alrededor. Pero la Biblia dice en Isaías 41:10 (</w:t>
      </w:r>
      <w:r w:rsidRPr="37B2770E" w:rsidR="37B2770E">
        <w:rPr>
          <w:lang w:val="es-ES"/>
        </w:rPr>
        <w:t>RVR</w:t>
      </w:r>
      <w:r w:rsidRPr="37B2770E" w:rsidR="37B2770E">
        <w:rPr>
          <w:lang w:val="es-ES"/>
        </w:rPr>
        <w:t xml:space="preserve">): </w:t>
      </w:r>
      <w:r w:rsidRPr="37B2770E" w:rsidR="37B2770E">
        <w:rPr>
          <w:rFonts w:ascii="Calibri" w:hAnsi="Calibri" w:eastAsia="Calibri" w:cs="Calibri"/>
          <w:noProof w:val="0"/>
          <w:sz w:val="24"/>
          <w:szCs w:val="24"/>
          <w:lang w:val="es-ES"/>
        </w:rPr>
        <w:t>10 No temas, porque yo estoy contigo; no desmayes, porque yo soy tu Dios que te esfuerzo; siempre te ayudaré, siempre te sustentaré con la diestra de mi justicia</w:t>
      </w:r>
      <w:r w:rsidRPr="37B2770E" w:rsidR="37B2770E">
        <w:rPr>
          <w:lang w:val="es-ES"/>
        </w:rPr>
        <w:t xml:space="preserve">. El mismo Dios que </w:t>
      </w:r>
      <w:r w:rsidRPr="37B2770E" w:rsidR="37B2770E">
        <w:rPr>
          <w:lang w:val="es-419"/>
        </w:rPr>
        <w:t>puso</w:t>
      </w:r>
      <w:r w:rsidRPr="37B2770E" w:rsidR="37B2770E">
        <w:rPr>
          <w:lang w:val="es-ES"/>
        </w:rPr>
        <w:t xml:space="preserve"> las estrellas en su lugar</w:t>
      </w:r>
      <w:r w:rsidRPr="37B2770E" w:rsidR="37B2770E">
        <w:rPr>
          <w:lang w:val="es-ES"/>
        </w:rPr>
        <w:t>,</w:t>
      </w:r>
      <w:r w:rsidRPr="37B2770E" w:rsidR="37B2770E">
        <w:rPr>
          <w:lang w:val="es-ES"/>
        </w:rPr>
        <w:t xml:space="preserve"> </w:t>
      </w:r>
      <w:r w:rsidRPr="37B2770E" w:rsidR="37B2770E">
        <w:rPr>
          <w:lang w:val="es-ES"/>
        </w:rPr>
        <w:t xml:space="preserve">está </w:t>
      </w:r>
      <w:r w:rsidRPr="37B2770E" w:rsidR="37B2770E">
        <w:rPr>
          <w:lang w:val="es-ES"/>
        </w:rPr>
        <w:t>siempre con nosotros, en cada estación de nuestras vidas. Cuando vemos nuestra situación a través del filtro de perspectiva que Dios nos dio, seguramente podemos saber que Él siempre está con nosotros. Cuando todo se derrumba a nuestro alrededor, Dios es la roca que nunca se moverá.</w:t>
      </w:r>
    </w:p>
    <w:p w:rsidRPr="00FB1D98" w:rsidR="0007098B" w:rsidP="37B2770E" w:rsidRDefault="00DA5503" w14:paraId="2EC612AB" w14:textId="0AB11805">
      <w:pPr>
        <w:pStyle w:val="Normal"/>
        <w:spacing w:line="480" w:lineRule="auto"/>
        <w:ind/>
        <w:rPr>
          <w:lang w:val="es-ES"/>
        </w:rPr>
      </w:pPr>
      <w:r w:rsidRPr="37B2770E" w:rsidR="37B2770E">
        <w:rPr>
          <w:i w:val="1"/>
          <w:iCs w:val="1"/>
          <w:lang w:val="es-ES"/>
        </w:rPr>
        <w:t>El Futuro</w:t>
      </w:r>
      <w:r w:rsidRPr="37B2770E" w:rsidR="37B2770E">
        <w:rPr>
          <w:lang w:val="es-ES"/>
        </w:rPr>
        <w:t xml:space="preserve">—El futuro puede ser algo aterrador para algunas personas. Podemos preocuparnos por la universidad, </w:t>
      </w:r>
      <w:r w:rsidRPr="37B2770E" w:rsidR="37B2770E">
        <w:rPr>
          <w:lang w:val="es-419"/>
        </w:rPr>
        <w:t>obtener</w:t>
      </w:r>
      <w:r w:rsidRPr="37B2770E" w:rsidR="37B2770E">
        <w:rPr>
          <w:lang w:val="es-ES"/>
        </w:rPr>
        <w:t xml:space="preserve"> un buen trabajo o encontrar a la persona “correcta”. Sin embargo, </w:t>
      </w:r>
      <w:r w:rsidRPr="37B2770E" w:rsidR="37B2770E">
        <w:rPr>
          <w:lang w:val="es-419"/>
        </w:rPr>
        <w:t xml:space="preserve">también </w:t>
      </w:r>
      <w:r w:rsidRPr="37B2770E" w:rsidR="37B2770E">
        <w:rPr>
          <w:lang w:val="es-ES"/>
        </w:rPr>
        <w:t>hay un filtro que podemos aplicar a esto. En Proverbios 3: 5–6 (</w:t>
      </w:r>
      <w:r w:rsidRPr="37B2770E" w:rsidR="37B2770E">
        <w:rPr>
          <w:lang w:val="es-ES"/>
        </w:rPr>
        <w:t>RVR</w:t>
      </w:r>
      <w:r w:rsidRPr="37B2770E" w:rsidR="37B2770E">
        <w:rPr>
          <w:lang w:val="es-ES"/>
        </w:rPr>
        <w:t xml:space="preserve">) se nos dice que </w:t>
      </w:r>
      <w:r w:rsidRPr="37B2770E" w:rsidR="37B2770E">
        <w:rPr>
          <w:lang w:val="es-ES"/>
        </w:rPr>
        <w:t xml:space="preserve">v. </w:t>
      </w:r>
      <w:r w:rsidRPr="37B2770E" w:rsidR="37B2770E">
        <w:rPr>
          <w:rFonts w:ascii="Calibri" w:hAnsi="Calibri" w:eastAsia="Calibri" w:cs="Calibri"/>
          <w:noProof w:val="0"/>
          <w:sz w:val="24"/>
          <w:szCs w:val="24"/>
          <w:lang w:val="es-ES"/>
        </w:rPr>
        <w:t xml:space="preserve">5 Fíate de Jehová de todo tu </w:t>
      </w:r>
      <w:proofErr w:type="spellStart"/>
      <w:r w:rsidRPr="37B2770E" w:rsidR="37B2770E">
        <w:rPr>
          <w:rFonts w:ascii="Calibri" w:hAnsi="Calibri" w:eastAsia="Calibri" w:cs="Calibri"/>
          <w:noProof w:val="0"/>
          <w:sz w:val="24"/>
          <w:szCs w:val="24"/>
          <w:lang w:val="es-ES"/>
        </w:rPr>
        <w:t>corazón,Y</w:t>
      </w:r>
      <w:proofErr w:type="spellEnd"/>
      <w:r w:rsidRPr="37B2770E" w:rsidR="37B2770E">
        <w:rPr>
          <w:rFonts w:ascii="Calibri" w:hAnsi="Calibri" w:eastAsia="Calibri" w:cs="Calibri"/>
          <w:noProof w:val="0"/>
          <w:sz w:val="24"/>
          <w:szCs w:val="24"/>
          <w:lang w:val="es-ES"/>
        </w:rPr>
        <w:t xml:space="preserve"> no te apoyes en tu propia prudencia. V. 6 Reconócelo en todos tus caminos, Y él enderezará tus veredas.</w:t>
      </w:r>
      <w:r w:rsidRPr="37B2770E" w:rsidR="37B2770E">
        <w:rPr>
          <w:lang w:val="es-419"/>
        </w:rPr>
        <w:t xml:space="preserve"> </w:t>
      </w:r>
      <w:r w:rsidRPr="37B2770E" w:rsidR="37B2770E">
        <w:rPr>
          <w:lang w:val="es-ES"/>
        </w:rPr>
        <w:t xml:space="preserve">Cuando aplicamos este filtro a nuestras vidas, podemos tener paz en nuestros corazones, sabiendo que Dios es el que está dirigiendo nuestros caminos. En cada temporada de nuestras vidas, ya sea que estemos </w:t>
      </w:r>
      <w:r w:rsidRPr="37B2770E" w:rsidR="37B2770E">
        <w:rPr>
          <w:lang w:val="es-419"/>
        </w:rPr>
        <w:t>yendo</w:t>
      </w:r>
      <w:r w:rsidRPr="37B2770E" w:rsidR="37B2770E">
        <w:rPr>
          <w:lang w:val="es-ES"/>
        </w:rPr>
        <w:t xml:space="preserve"> a la escuela secundaria o la universidad, Dios está dirigiendo nuestros caminos. Nuestro futuro está siendo hecho en las manos de Dios.</w:t>
      </w:r>
    </w:p>
    <w:p w:rsidRPr="00FB1D98" w:rsidR="005A7EF1" w:rsidP="00C058A4" w:rsidRDefault="005A7EF1" w14:paraId="431CC2CD" w14:textId="77777777">
      <w:pPr>
        <w:spacing w:line="480" w:lineRule="auto"/>
        <w:rPr>
          <w:lang w:val="es-ES"/>
        </w:rPr>
      </w:pPr>
    </w:p>
    <w:p w:rsidRPr="00FB1D98" w:rsidR="0007098B" w:rsidP="00C058A4" w:rsidRDefault="00FB1D98" w14:paraId="0E82E1FA" w14:textId="559D8D9F">
      <w:pPr>
        <w:spacing w:line="480" w:lineRule="auto"/>
        <w:rPr>
          <w:b/>
          <w:lang w:val="es-419"/>
        </w:rPr>
      </w:pPr>
      <w:r w:rsidRPr="002810D9">
        <w:rPr>
          <w:b/>
          <w:lang w:val="es-ES"/>
        </w:rPr>
        <w:t>Pr</w:t>
      </w:r>
      <w:r>
        <w:rPr>
          <w:b/>
          <w:lang w:val="es-419"/>
        </w:rPr>
        <w:t>á</w:t>
      </w:r>
      <w:proofErr w:type="spellStart"/>
      <w:r w:rsidRPr="002810D9">
        <w:rPr>
          <w:b/>
          <w:lang w:val="es-ES"/>
        </w:rPr>
        <w:t>ctic</w:t>
      </w:r>
      <w:proofErr w:type="spellEnd"/>
      <w:r>
        <w:rPr>
          <w:b/>
          <w:lang w:val="es-419"/>
        </w:rPr>
        <w:t>a</w:t>
      </w:r>
    </w:p>
    <w:p w:rsidRPr="002810D9" w:rsidR="0007098B" w:rsidP="007316C9" w:rsidRDefault="002810D9" w14:paraId="4E23EECA" w14:textId="007D2987">
      <w:pPr>
        <w:spacing w:line="480" w:lineRule="auto"/>
        <w:ind w:firstLine="720"/>
        <w:rPr>
          <w:lang w:val="es-ES"/>
        </w:rPr>
      </w:pPr>
      <w:r>
        <w:rPr>
          <w:lang w:val="es-ES"/>
        </w:rPr>
        <w:t>Así que re</w:t>
      </w:r>
      <w:r>
        <w:rPr>
          <w:lang w:val="es-419"/>
        </w:rPr>
        <w:t>pasemos</w:t>
      </w:r>
      <w:r w:rsidRPr="002810D9">
        <w:rPr>
          <w:lang w:val="es-ES"/>
        </w:rPr>
        <w:t xml:space="preserve"> los tres filtros que hemos aprendido.</w:t>
      </w:r>
    </w:p>
    <w:p w:rsidRPr="002810D9" w:rsidR="0007098B" w:rsidP="002810D9" w:rsidRDefault="002810D9" w14:paraId="771BF191" w14:textId="645D2D3F">
      <w:pPr>
        <w:pStyle w:val="Prrafodelista"/>
        <w:numPr>
          <w:ilvl w:val="0"/>
          <w:numId w:val="1"/>
        </w:numPr>
        <w:spacing w:line="480" w:lineRule="auto"/>
        <w:rPr>
          <w:lang w:val="es-ES"/>
        </w:rPr>
      </w:pPr>
      <w:r w:rsidRPr="002810D9">
        <w:rPr>
          <w:lang w:val="es-ES"/>
        </w:rPr>
        <w:t xml:space="preserve">Actitud: Cuando permitimos que Dios tome el control de nuestra actitud, podemos </w:t>
      </w:r>
      <w:r>
        <w:rPr>
          <w:lang w:val="es-ES"/>
        </w:rPr>
        <w:t xml:space="preserve">ser una luz más brillante para </w:t>
      </w:r>
      <w:r>
        <w:rPr>
          <w:lang w:val="es-419"/>
        </w:rPr>
        <w:t>S</w:t>
      </w:r>
      <w:r w:rsidRPr="002810D9">
        <w:rPr>
          <w:lang w:val="es-ES"/>
        </w:rPr>
        <w:t>u reino.</w:t>
      </w:r>
    </w:p>
    <w:p w:rsidRPr="000658FB" w:rsidR="0007098B" w:rsidP="000658FB" w:rsidRDefault="000658FB" w14:paraId="574499AB" w14:textId="4E3ADDBF">
      <w:pPr>
        <w:pStyle w:val="Prrafodelista"/>
        <w:numPr>
          <w:ilvl w:val="0"/>
          <w:numId w:val="1"/>
        </w:numPr>
        <w:spacing w:line="480" w:lineRule="auto"/>
        <w:rPr>
          <w:lang w:val="es-ES"/>
        </w:rPr>
      </w:pPr>
      <w:r w:rsidRPr="000658FB">
        <w:rPr>
          <w:lang w:val="es-ES"/>
        </w:rPr>
        <w:t xml:space="preserve">Perspectiva: Cuando nos apartamos de nuestra situación </w:t>
      </w:r>
      <w:r>
        <w:rPr>
          <w:lang w:val="es-419"/>
        </w:rPr>
        <w:t>y permitimos que Dios tome el control</w:t>
      </w:r>
      <w:r>
        <w:rPr>
          <w:lang w:val="es-ES"/>
        </w:rPr>
        <w:t xml:space="preserve"> </w:t>
      </w:r>
      <w:r>
        <w:rPr>
          <w:lang w:val="es-419"/>
        </w:rPr>
        <w:t>de nuestras vidas</w:t>
      </w:r>
      <w:r w:rsidRPr="000658FB" w:rsidR="0007098B">
        <w:rPr>
          <w:lang w:val="es-ES"/>
        </w:rPr>
        <w:t xml:space="preserve">, </w:t>
      </w:r>
      <w:r w:rsidRPr="000658FB">
        <w:rPr>
          <w:lang w:val="es-ES"/>
        </w:rPr>
        <w:t>podemos sentirnos reconfortados por el hecho de que Él siempre está con nosotros.</w:t>
      </w:r>
      <w:r w:rsidRPr="000658FB" w:rsidR="0007098B">
        <w:rPr>
          <w:lang w:val="es-ES"/>
        </w:rPr>
        <w:t xml:space="preserve"> </w:t>
      </w:r>
    </w:p>
    <w:p w:rsidRPr="00BB3F8F" w:rsidR="0007098B" w:rsidP="00BB3F8F" w:rsidRDefault="00BB3F8F" w14:paraId="021D6093" w14:textId="5310C7BE">
      <w:pPr>
        <w:pStyle w:val="Prrafodelista"/>
        <w:numPr>
          <w:ilvl w:val="0"/>
          <w:numId w:val="1"/>
        </w:numPr>
        <w:spacing w:line="480" w:lineRule="auto"/>
        <w:rPr>
          <w:lang w:val="es-ES"/>
        </w:rPr>
      </w:pPr>
      <w:r w:rsidRPr="00BB3F8F">
        <w:rPr>
          <w:lang w:val="es-ES"/>
        </w:rPr>
        <w:t xml:space="preserve">El </w:t>
      </w:r>
      <w:proofErr w:type="spellStart"/>
      <w:r w:rsidRPr="00BB3F8F">
        <w:rPr>
          <w:lang w:val="es-ES"/>
        </w:rPr>
        <w:t>Fu</w:t>
      </w:r>
      <w:r>
        <w:rPr>
          <w:lang w:val="es-ES"/>
        </w:rPr>
        <w:t>t</w:t>
      </w:r>
      <w:proofErr w:type="spellEnd"/>
      <w:r>
        <w:rPr>
          <w:lang w:val="es-419"/>
        </w:rPr>
        <w:t>u</w:t>
      </w:r>
      <w:r w:rsidRPr="00BB3F8F">
        <w:rPr>
          <w:lang w:val="es-ES"/>
        </w:rPr>
        <w:t>ro</w:t>
      </w:r>
      <w:r w:rsidRPr="00BB3F8F" w:rsidR="0007098B">
        <w:rPr>
          <w:lang w:val="es-ES"/>
        </w:rPr>
        <w:t xml:space="preserve">: </w:t>
      </w:r>
      <w:r w:rsidRPr="00BB3F8F">
        <w:rPr>
          <w:lang w:val="es-ES"/>
        </w:rPr>
        <w:t>Cuando permitimos que Dios tenga control de nuestro futuro, permitimos que su perfecta voluntad tenga lugar en nuestras vidas.</w:t>
      </w:r>
    </w:p>
    <w:p w:rsidRPr="00BB3F8F" w:rsidR="009E6CBF" w:rsidP="37B2770E" w:rsidRDefault="00BB3F8F" w14:paraId="3B061B42" w14:textId="339E6B01">
      <w:pPr>
        <w:spacing w:line="480" w:lineRule="auto"/>
        <w:ind w:firstLine="720"/>
        <w:rPr>
          <w:lang w:val="es-ES"/>
        </w:rPr>
      </w:pPr>
      <w:r w:rsidRPr="37B2770E" w:rsidR="37B2770E">
        <w:rPr>
          <w:lang w:val="es-ES"/>
        </w:rPr>
        <w:t xml:space="preserve">Asegurémonos de </w:t>
      </w:r>
      <w:r w:rsidRPr="37B2770E" w:rsidR="37B2770E">
        <w:rPr>
          <w:lang w:val="es-419"/>
        </w:rPr>
        <w:t>que recordemos</w:t>
      </w:r>
      <w:r w:rsidRPr="37B2770E" w:rsidR="37B2770E">
        <w:rPr>
          <w:lang w:val="es-ES"/>
        </w:rPr>
        <w:t xml:space="preserve"> ver nuestras vidas a través de los filtros que Dios ha colocado allí. ¿Quiere saber dónde encontrarlos? ¡Le</w:t>
      </w:r>
      <w:r w:rsidRPr="37B2770E" w:rsidR="37B2770E">
        <w:rPr>
          <w:lang w:val="es-419"/>
        </w:rPr>
        <w:t>a</w:t>
      </w:r>
      <w:r w:rsidRPr="37B2770E" w:rsidR="37B2770E">
        <w:rPr>
          <w:lang w:val="es-ES"/>
        </w:rPr>
        <w:t xml:space="preserve"> </w:t>
      </w:r>
      <w:r w:rsidRPr="37B2770E" w:rsidR="37B2770E">
        <w:rPr>
          <w:lang w:val="es-419"/>
        </w:rPr>
        <w:t>s</w:t>
      </w:r>
      <w:r w:rsidRPr="37B2770E" w:rsidR="37B2770E">
        <w:rPr>
          <w:lang w:val="es-ES"/>
        </w:rPr>
        <w:t>u Biblia! Dios no está tratando de ocultar</w:t>
      </w:r>
      <w:r w:rsidRPr="37B2770E" w:rsidR="37B2770E">
        <w:rPr>
          <w:lang w:val="es-419"/>
        </w:rPr>
        <w:t>l</w:t>
      </w:r>
      <w:r w:rsidRPr="37B2770E" w:rsidR="37B2770E">
        <w:rPr>
          <w:lang w:val="es-ES"/>
        </w:rPr>
        <w:t>e</w:t>
      </w:r>
      <w:r w:rsidRPr="37B2770E" w:rsidR="37B2770E">
        <w:rPr>
          <w:lang w:val="es-ES"/>
        </w:rPr>
        <w:t>n</w:t>
      </w:r>
      <w:r w:rsidRPr="37B2770E" w:rsidR="37B2770E">
        <w:rPr>
          <w:lang w:val="es-ES"/>
        </w:rPr>
        <w:t xml:space="preserve"> estos filtros. De hecho, </w:t>
      </w:r>
      <w:r w:rsidRPr="37B2770E" w:rsidR="37B2770E">
        <w:rPr>
          <w:lang w:val="es-419"/>
        </w:rPr>
        <w:t>l</w:t>
      </w:r>
      <w:r w:rsidRPr="37B2770E" w:rsidR="37B2770E">
        <w:rPr>
          <w:lang w:val="es-ES"/>
        </w:rPr>
        <w:t xml:space="preserve">e dio la guía que </w:t>
      </w:r>
      <w:r w:rsidRPr="37B2770E" w:rsidR="37B2770E">
        <w:rPr>
          <w:lang w:val="es-419"/>
        </w:rPr>
        <w:t>l</w:t>
      </w:r>
      <w:r w:rsidRPr="37B2770E" w:rsidR="37B2770E">
        <w:rPr>
          <w:lang w:val="es-ES"/>
        </w:rPr>
        <w:t xml:space="preserve">e muestra cómo vivir </w:t>
      </w:r>
      <w:r w:rsidRPr="37B2770E" w:rsidR="37B2770E">
        <w:rPr>
          <w:lang w:val="es-419"/>
        </w:rPr>
        <w:t>s</w:t>
      </w:r>
      <w:r w:rsidRPr="37B2770E" w:rsidR="37B2770E">
        <w:rPr>
          <w:lang w:val="es-ES"/>
        </w:rPr>
        <w:t>u vida en todo su potencial.</w:t>
      </w:r>
    </w:p>
    <w:p w:rsidRPr="00BB3F8F" w:rsidR="009E6CBF" w:rsidP="007316C9" w:rsidRDefault="009E6CBF" w14:paraId="74B919EF" w14:textId="77777777">
      <w:pPr>
        <w:spacing w:line="480" w:lineRule="auto"/>
        <w:ind w:firstLine="720"/>
        <w:rPr>
          <w:lang w:val="es-ES"/>
        </w:rPr>
      </w:pPr>
    </w:p>
    <w:p w:rsidRPr="00512588" w:rsidR="009E6CBF" w:rsidP="00C058A4" w:rsidRDefault="00512588" w14:paraId="2E5D0F15" w14:textId="199A4F77">
      <w:pPr>
        <w:spacing w:line="480" w:lineRule="auto"/>
        <w:rPr>
          <w:b/>
          <w:lang w:val="es-419"/>
        </w:rPr>
      </w:pPr>
      <w:r>
        <w:rPr>
          <w:b/>
          <w:lang w:val="es-419"/>
        </w:rPr>
        <w:t>Oración</w:t>
      </w:r>
    </w:p>
    <w:p w:rsidRPr="00512588" w:rsidR="009E6CBF" w:rsidP="37B2770E" w:rsidRDefault="00512588" w14:paraId="4318637B" w14:textId="4D2E6DDC">
      <w:pPr>
        <w:spacing w:line="480" w:lineRule="auto"/>
        <w:ind w:firstLine="0"/>
        <w:rPr>
          <w:lang w:val="es-ES"/>
        </w:rPr>
      </w:pPr>
      <w:r w:rsidRPr="37B2770E" w:rsidR="37B2770E">
        <w:rPr>
          <w:lang w:val="es-ES"/>
        </w:rPr>
        <w:t xml:space="preserve">Señor, ayúdame a ver mi vida a través de los filtros que has colocado en ella. </w:t>
      </w:r>
      <w:r w:rsidRPr="37B2770E" w:rsidR="37B2770E">
        <w:rPr>
          <w:lang w:val="es-419"/>
        </w:rPr>
        <w:t>Oro</w:t>
      </w:r>
      <w:r w:rsidRPr="37B2770E" w:rsidR="37B2770E">
        <w:rPr>
          <w:lang w:val="es-ES"/>
        </w:rPr>
        <w:t xml:space="preserve"> para que pueda convertirme en el joven que </w:t>
      </w:r>
      <w:r w:rsidRPr="37B2770E" w:rsidR="37B2770E">
        <w:rPr>
          <w:lang w:val="es-419"/>
        </w:rPr>
        <w:t xml:space="preserve">Tu </w:t>
      </w:r>
      <w:r w:rsidRPr="37B2770E" w:rsidR="37B2770E">
        <w:rPr>
          <w:lang w:val="es-ES"/>
        </w:rPr>
        <w:t>deseas</w:t>
      </w:r>
      <w:r w:rsidRPr="37B2770E" w:rsidR="37B2770E">
        <w:rPr>
          <w:lang w:val="es-ES"/>
        </w:rPr>
        <w:t xml:space="preserve">. </w:t>
      </w:r>
      <w:r w:rsidRPr="37B2770E" w:rsidR="37B2770E">
        <w:rPr>
          <w:lang w:val="es-ES"/>
        </w:rPr>
        <w:t xml:space="preserve">Te doy mi vida y la pongo en tus manos. Ayúdame a confiar en ti en cada estación de mi vida, lo bueno y lo malo. Gracias por su Palabra y por la ayuda que nos </w:t>
      </w:r>
      <w:r w:rsidRPr="37B2770E" w:rsidR="37B2770E">
        <w:rPr>
          <w:lang w:val="es-419"/>
        </w:rPr>
        <w:t>das</w:t>
      </w:r>
      <w:r w:rsidRPr="37B2770E" w:rsidR="37B2770E">
        <w:rPr>
          <w:lang w:val="es-ES"/>
        </w:rPr>
        <w:t>.</w:t>
      </w:r>
    </w:p>
    <w:p w:rsidRPr="00512588" w:rsidR="00346D39" w:rsidP="007316C9" w:rsidRDefault="00346D39" w14:paraId="1CE9A055" w14:textId="77777777">
      <w:pPr>
        <w:spacing w:line="480" w:lineRule="auto"/>
        <w:ind w:firstLine="720"/>
        <w:rPr>
          <w:lang w:val="es-ES"/>
        </w:rPr>
      </w:pPr>
    </w:p>
    <w:p w:rsidRPr="00512588" w:rsidR="00346D39" w:rsidP="00C058A4" w:rsidRDefault="00512588" w14:paraId="4BE23E10" w14:textId="593EEBE1">
      <w:pPr>
        <w:spacing w:line="480" w:lineRule="auto"/>
        <w:rPr>
          <w:b/>
          <w:lang w:val="es-419"/>
        </w:rPr>
      </w:pPr>
      <w:r>
        <w:rPr>
          <w:b/>
          <w:lang w:val="es-419"/>
        </w:rPr>
        <w:t>Adicional</w:t>
      </w:r>
    </w:p>
    <w:p w:rsidRPr="00FB661F" w:rsidR="00A36A26" w:rsidP="37B2770E" w:rsidRDefault="00FB661F" w14:paraId="2BEC10AB" w14:textId="019E19F2" w14:noSpellErr="1">
      <w:pPr>
        <w:spacing w:line="480" w:lineRule="auto"/>
        <w:ind w:firstLine="0"/>
        <w:rPr>
          <w:i w:val="1"/>
          <w:iCs w:val="1"/>
          <w:lang w:val="es-ES"/>
        </w:rPr>
      </w:pPr>
      <w:bookmarkStart w:name="_GoBack" w:id="0"/>
      <w:bookmarkEnd w:id="0"/>
      <w:r w:rsidRPr="37B2770E" w:rsidR="37B2770E">
        <w:rPr>
          <w:i w:val="1"/>
          <w:iCs w:val="1"/>
          <w:lang w:val="es-ES"/>
        </w:rPr>
        <w:t>Anime a todos a buscar formas prácticas de aplicar estos filtros en su vida cotidiana.</w:t>
      </w:r>
    </w:p>
    <w:sectPr w:rsidRPr="00FB661F" w:rsidR="00A36A26" w:rsidSect="00CC38E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C201E3"/>
    <w:multiLevelType w:val="hybridMultilevel"/>
    <w:tmpl w:val="F6A0D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jczNzawNLQ0NzBQ0lEKTi0uzszPAykwqgUAEF3cNCwAAAA="/>
  </w:docVars>
  <w:rsids>
    <w:rsidRoot w:val="00E25001"/>
    <w:rsid w:val="00052EA1"/>
    <w:rsid w:val="000658FB"/>
    <w:rsid w:val="0007098B"/>
    <w:rsid w:val="00074DD7"/>
    <w:rsid w:val="000819D4"/>
    <w:rsid w:val="00092CBC"/>
    <w:rsid w:val="000C46B1"/>
    <w:rsid w:val="000C4875"/>
    <w:rsid w:val="000D0FAE"/>
    <w:rsid w:val="00164FDD"/>
    <w:rsid w:val="001B1251"/>
    <w:rsid w:val="001E629B"/>
    <w:rsid w:val="00242DE7"/>
    <w:rsid w:val="002810D9"/>
    <w:rsid w:val="00324C7F"/>
    <w:rsid w:val="00346D39"/>
    <w:rsid w:val="003B71FC"/>
    <w:rsid w:val="00497D7C"/>
    <w:rsid w:val="004F5927"/>
    <w:rsid w:val="0051222F"/>
    <w:rsid w:val="00512588"/>
    <w:rsid w:val="00571EC9"/>
    <w:rsid w:val="005A7EF1"/>
    <w:rsid w:val="005D68E6"/>
    <w:rsid w:val="005E0B1B"/>
    <w:rsid w:val="0070014E"/>
    <w:rsid w:val="00704255"/>
    <w:rsid w:val="007064F6"/>
    <w:rsid w:val="00724352"/>
    <w:rsid w:val="007316C9"/>
    <w:rsid w:val="0077167F"/>
    <w:rsid w:val="0094130F"/>
    <w:rsid w:val="009E6CBF"/>
    <w:rsid w:val="00A36A26"/>
    <w:rsid w:val="00A57DB8"/>
    <w:rsid w:val="00B273D7"/>
    <w:rsid w:val="00B90659"/>
    <w:rsid w:val="00BB3F8F"/>
    <w:rsid w:val="00C058A4"/>
    <w:rsid w:val="00C552E5"/>
    <w:rsid w:val="00CC38EF"/>
    <w:rsid w:val="00D06B71"/>
    <w:rsid w:val="00DA5503"/>
    <w:rsid w:val="00DF7844"/>
    <w:rsid w:val="00E25001"/>
    <w:rsid w:val="00E77273"/>
    <w:rsid w:val="00F40EDE"/>
    <w:rsid w:val="00F94418"/>
    <w:rsid w:val="00FB1D98"/>
    <w:rsid w:val="00FB661F"/>
    <w:rsid w:val="37B2770E"/>
    <w:rsid w:val="7CAE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AE2236"/>
  <w15:chartTrackingRefBased/>
  <w15:docId w15:val="{0650783b-0de4-4906-b013-8a9773a13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7098B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0D0FAE"/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0D0F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53D9A-B774-4CCD-9996-7A4287A9C3B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dres choconta</dc:creator>
  <keywords/>
  <dc:description/>
  <lastModifiedBy>andres choconta</lastModifiedBy>
  <revision>9</revision>
  <dcterms:created xsi:type="dcterms:W3CDTF">2019-06-25T15:09:30.4509104Z</dcterms:created>
  <dcterms:modified xsi:type="dcterms:W3CDTF">2019-06-25T15:29:39.7851781Z</dcterms:modified>
</coreProperties>
</file>